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ity, State, ZIP Code]</w:t>
      </w:r>
    </w:p>
    <w:bookmarkStart w:id="20" w:name="dear-hiring-manager"/>
    <w:p>
      <w:pPr>
        <w:pStyle w:val="Heading2"/>
      </w:pPr>
      <w:r>
        <w:t xml:space="preserve">Dear Hiring Manager,</w:t>
      </w:r>
    </w:p>
    <w:p>
      <w:pPr>
        <w:pStyle w:val="FirstParagraph"/>
      </w:pPr>
      <w:r>
        <w:t xml:space="preserve">I am writing to express my interest in the Human Resources Manager position at your organization, as advertised in [insert source, e.g., job board or company website]. With a robust background in human resources and a deep understanding of the dynamic business environment in Egypt Alexandria, I am confident in my ability to contribute effectively to your team. My passion for fostering inclusive workplaces, driving employee engagement, and aligning HR strategies with organizational goals makes me an ideal candidate for this role.</w:t>
      </w:r>
    </w:p>
    <w:p>
      <w:pPr>
        <w:pStyle w:val="BodyText"/>
      </w:pPr>
      <w:r>
        <w:t xml:space="preserve">As a dedicated Human Resources professional with [X years] of experience in managing talent acquisition, employee development, and workplace relations, I have consistently demonstrated the ability to create value for organizations. In my previous roles at [previous companies or industries], I have been instrumental in designing and implementing HR initiatives that enhanced productivity, reduced turnover rates, and strengthened company culture. My expertise spans recruitment strategies tailored to local labor markets, conflict resolution in multicultural teams, and the development of training programs that align with both global standards and regional needs.</w:t>
      </w:r>
    </w:p>
    <w:p>
      <w:pPr>
        <w:pStyle w:val="BodyText"/>
      </w:pPr>
      <w:r>
        <w:t xml:space="preserve">What excites me most about this opportunity is the chance to work within Egypt Alexandria’s thriving business ecosystem. Alexandria, known for its strategic location and rich cultural heritage, has become a hub for innovation and commerce. The city’s diverse workforce and growing industries present unique challenges and opportunities for HR professionals who can adapt to local dynamics while fostering global best practices. My experience in navigating similar environments—whether in multinational corporations or regional enterprises—has equipped me with the skills to address these complexities effectively.</w:t>
      </w:r>
    </w:p>
    <w:p>
      <w:pPr>
        <w:pStyle w:val="BodyText"/>
      </w:pPr>
      <w:r>
        <w:t xml:space="preserve">One of my core strengths as a Human Resources Manager is my ability to build and maintain strong relationships across all levels of an organization. In my previous role at [previous company], I led a team of HR specialists and collaborated with department heads to identify talent gaps, streamline onboarding processes, and implement performance management systems. This approach not only improved employee satisfaction but also directly contributed to a 25% reduction in turnover within 18 months. Additionally, I spearheaded the development of a mentorship program that enhanced leadership capabilities among junior employees, aligning with the company’s long-term growth objectives.</w:t>
      </w:r>
    </w:p>
    <w:p>
      <w:pPr>
        <w:pStyle w:val="BodyText"/>
      </w:pPr>
      <w:r>
        <w:t xml:space="preserve">In Egypt Alexandria, where labor laws and cultural expectations play a critical role in shaping workplace practices, I have ensured compliance while promoting progressive HR policies. For instance, I introduced flexible work arrangements that balanced the needs of employees with operational demands, resulting in increased productivity and job satisfaction. Furthermore, my understanding of local labor regulations has enabled me to mitigate risks related to employment disputes and ensure equitable treatment of all staff members.</w:t>
      </w:r>
    </w:p>
    <w:p>
      <w:pPr>
        <w:pStyle w:val="BodyText"/>
      </w:pPr>
      <w:r>
        <w:t xml:space="preserve">I am particularly drawn to your organization’s commitment to [mention specific value, mission, or initiative from the company’s website, e.g., "innovation in workforce development" or "community engagement"]. As a Human Resources Manager, I believe that fostering a culture of inclusion and continuous learning is essential for sustaining competitive advantage. I am eager to bring my expertise in talent management and organizational development to support your goals while contributing to the growth of teams in Egypt Alexandria.</w:t>
      </w:r>
    </w:p>
    <w:p>
      <w:pPr>
        <w:pStyle w:val="BodyText"/>
      </w:pPr>
      <w:r>
        <w:t xml:space="preserve">What sets me apart is my ability to combine strategic thinking with hands-on execution. I have successfully led HR transformations, including the implementation of digital HR tools that improved efficiency and data-driven decision-making. In Egypt Alexandria, where technology adoption is on the rise, I am keen to leverage such innovations to enhance employee experiences and operational effectiveness. My proactive approach to problem-solving and my dedication to creating positive workplace environments align perfectly with the needs of your organization.</w:t>
      </w:r>
    </w:p>
    <w:p>
      <w:pPr>
        <w:pStyle w:val="BodyText"/>
      </w:pPr>
      <w:r>
        <w:t xml:space="preserve">I would welcome the opportunity to discuss how my background, skills, and vision for HR management can contribute to the continued success of your team. I am available at your convenience for an interview and can be reached at [phone number] or [email address]. Thank you for considering my application. I look forward to the possibility of contributing to your organization’s mission as a Human Resources Manager in Egypt Alexandri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Egypt Alexandria</dc:title>
  <dc:creator/>
  <cp:keywords/>
  <dcterms:created xsi:type="dcterms:W3CDTF">2026-07-21T03:25:30Z</dcterms:created>
  <dcterms:modified xsi:type="dcterms:W3CDTF">2026-07-21T03:25:30Z</dcterms:modified>
</cp:coreProperties>
</file>

<file path=docProps/custom.xml><?xml version="1.0" encoding="utf-8"?>
<Properties xmlns="http://schemas.openxmlformats.org/officeDocument/2006/custom-properties" xmlns:vt="http://schemas.openxmlformats.org/officeDocument/2006/docPropsVTypes"/>
</file>